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53BBFE7"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brask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4E7A079B" w14:textId="5C852BAC" w:rsidR="000A33BB" w:rsidRPr="00CE05B2" w:rsidRDefault="000A33BB" w:rsidP="000A33BB">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14 days after the Tenant has moved out of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67F8FCB3" w:rsidR="006300B6" w:rsidRDefault="006300B6" w:rsidP="00007B63">
      <w:pPr>
        <w:jc w:val="both"/>
        <w:rPr>
          <w:sz w:val="22"/>
          <w:szCs w:val="22"/>
          <w:lang w:val="en-GB"/>
        </w:rPr>
      </w:pPr>
      <w:r w:rsidRPr="00631F2C">
        <w:rPr>
          <w:sz w:val="22"/>
          <w:szCs w:val="22"/>
          <w:lang w:val="en-GB"/>
        </w:rPr>
        <w:t xml:space="preserve">The Landlord may with at least </w:t>
      </w:r>
      <w:r w:rsidR="000A33BB">
        <w:rPr>
          <w:sz w:val="22"/>
          <w:szCs w:val="22"/>
          <w:lang w:val="en-GB"/>
        </w:rPr>
        <w:t>1-day</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69748" w14:textId="77777777" w:rsidR="00FE6461" w:rsidRDefault="00FE6461" w:rsidP="00CB37D9">
      <w:pPr>
        <w:spacing w:after="0" w:line="240" w:lineRule="auto"/>
      </w:pPr>
      <w:r>
        <w:separator/>
      </w:r>
    </w:p>
  </w:endnote>
  <w:endnote w:type="continuationSeparator" w:id="0">
    <w:p w14:paraId="17041E17" w14:textId="77777777" w:rsidR="00FE6461" w:rsidRDefault="00FE646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286FD" w14:textId="77777777" w:rsidR="003A10BA" w:rsidRDefault="003A10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4976F14" w:rsidR="00CB37D9" w:rsidRPr="003A10BA" w:rsidRDefault="00CB37D9" w:rsidP="003A10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EE6E6" w14:textId="77777777" w:rsidR="003A10BA" w:rsidRDefault="003A1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5F203" w14:textId="77777777" w:rsidR="00FE6461" w:rsidRDefault="00FE6461" w:rsidP="00CB37D9">
      <w:pPr>
        <w:spacing w:after="0" w:line="240" w:lineRule="auto"/>
      </w:pPr>
      <w:r>
        <w:separator/>
      </w:r>
    </w:p>
  </w:footnote>
  <w:footnote w:type="continuationSeparator" w:id="0">
    <w:p w14:paraId="6A640765" w14:textId="77777777" w:rsidR="00FE6461" w:rsidRDefault="00FE646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1846" w14:textId="77777777" w:rsidR="003A10BA" w:rsidRDefault="003A10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47BA20" w:rsidR="00AD6FC0" w:rsidRPr="003A10BA" w:rsidRDefault="00AD6FC0" w:rsidP="003A10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12E4F" w14:textId="77777777" w:rsidR="003A10BA" w:rsidRDefault="003A1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32250962">
    <w:abstractNumId w:val="0"/>
  </w:num>
  <w:num w:numId="2" w16cid:durableId="675422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31506"/>
    <w:rsid w:val="000926AA"/>
    <w:rsid w:val="000A33BB"/>
    <w:rsid w:val="000B3776"/>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A10BA"/>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B37D9"/>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 w:val="00FE64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4</Words>
  <Characters>10631</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